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A10E8C" w14:textId="3397A2F5" w:rsidR="00FF5363" w:rsidRPr="003159D6" w:rsidRDefault="00BD48CD" w:rsidP="00FF5363">
      <w:pPr>
        <w:pStyle w:val="Heading1"/>
        <w:rPr>
          <w:rFonts w:ascii="Lato" w:hAnsi="Lato"/>
        </w:rPr>
      </w:pPr>
      <w:r w:rsidRPr="003159D6">
        <w:rPr>
          <w:rFonts w:ascii="Lato" w:hAnsi="Lato"/>
        </w:rPr>
        <w:t xml:space="preserve">Lesson </w:t>
      </w:r>
      <w:r w:rsidR="0031107B" w:rsidRPr="003159D6">
        <w:rPr>
          <w:rFonts w:ascii="Lato" w:hAnsi="Lato"/>
        </w:rPr>
        <w:t>3</w:t>
      </w:r>
      <w:r w:rsidR="00573778">
        <w:rPr>
          <w:rFonts w:ascii="Lato" w:hAnsi="Lato"/>
        </w:rPr>
        <w:t>1</w:t>
      </w:r>
      <w:r w:rsidR="0031107B" w:rsidRPr="003159D6">
        <w:rPr>
          <w:rFonts w:ascii="Lato" w:hAnsi="Lato"/>
        </w:rPr>
        <w:t xml:space="preserve"> –</w:t>
      </w:r>
      <w:r w:rsidR="00573778">
        <w:rPr>
          <w:rFonts w:ascii="Lato" w:hAnsi="Lato"/>
        </w:rPr>
        <w:t xml:space="preserve"> 40 - </w:t>
      </w:r>
      <w:r w:rsidR="0031107B" w:rsidRPr="003159D6">
        <w:rPr>
          <w:rFonts w:ascii="Lato" w:hAnsi="Lato"/>
        </w:rPr>
        <w:t xml:space="preserve"> </w:t>
      </w:r>
      <w:r w:rsidR="00573778">
        <w:rPr>
          <w:rFonts w:ascii="Lato" w:hAnsi="Lato"/>
        </w:rPr>
        <w:t>IoT project</w:t>
      </w:r>
    </w:p>
    <w:tbl>
      <w:tblPr>
        <w:tblStyle w:val="TableGrid"/>
        <w:tblW w:w="0" w:type="auto"/>
        <w:tblBorders>
          <w:top w:val="single" w:sz="4" w:space="0" w:color="00B0F0"/>
          <w:left w:val="single" w:sz="4" w:space="0" w:color="00B0F0"/>
          <w:bottom w:val="single" w:sz="4" w:space="0" w:color="00B0F0"/>
          <w:right w:val="single" w:sz="4" w:space="0" w:color="00B0F0"/>
          <w:insideH w:val="single" w:sz="4" w:space="0" w:color="00B0F0"/>
          <w:insideV w:val="single" w:sz="4" w:space="0" w:color="00B0F0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0162B6" w:rsidRPr="005C768D" w14:paraId="7D429B51" w14:textId="77777777" w:rsidTr="0094356F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3B060575" w14:textId="56501E9A" w:rsidR="000162B6" w:rsidRPr="005C768D" w:rsidRDefault="000162B6" w:rsidP="0094356F">
            <w:pPr>
              <w:pStyle w:val="Heading2"/>
              <w:outlineLvl w:val="1"/>
              <w:rPr>
                <w:rFonts w:ascii="Lato" w:hAnsi="Lato"/>
              </w:rPr>
            </w:pPr>
            <w:r w:rsidRPr="005C768D">
              <w:rPr>
                <w:rFonts w:ascii="Lato" w:hAnsi="Lato"/>
              </w:rPr>
              <w:t xml:space="preserve">The </w:t>
            </w:r>
            <w:r w:rsidR="0094356F" w:rsidRPr="005C768D">
              <w:rPr>
                <w:rFonts w:ascii="Lato" w:hAnsi="Lato"/>
              </w:rPr>
              <w:t xml:space="preserve">Big Picture – Why </w:t>
            </w:r>
            <w:r w:rsidRPr="005C768D">
              <w:rPr>
                <w:rFonts w:ascii="Lato" w:hAnsi="Lato"/>
              </w:rPr>
              <w:t xml:space="preserve">is this </w:t>
            </w:r>
            <w:r w:rsidR="0094356F">
              <w:rPr>
                <w:rFonts w:ascii="Lato" w:hAnsi="Lato"/>
              </w:rPr>
              <w:t>R</w:t>
            </w:r>
            <w:r w:rsidR="0094356F" w:rsidRPr="005C768D">
              <w:rPr>
                <w:rFonts w:ascii="Lato" w:hAnsi="Lato"/>
              </w:rPr>
              <w:t>elevant</w:t>
            </w:r>
            <w:r w:rsidRPr="005C768D">
              <w:rPr>
                <w:rFonts w:ascii="Lato" w:hAnsi="Lato"/>
              </w:rPr>
              <w:t>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10C3B0F" w14:textId="74C289D0" w:rsidR="000162B6" w:rsidRPr="005C768D" w:rsidRDefault="000162B6" w:rsidP="0094356F">
            <w:pPr>
              <w:pStyle w:val="Heading2"/>
              <w:outlineLvl w:val="1"/>
              <w:rPr>
                <w:rFonts w:ascii="Lato" w:hAnsi="Lato"/>
              </w:rPr>
            </w:pPr>
            <w:r w:rsidRPr="005C768D">
              <w:rPr>
                <w:rFonts w:ascii="Lato" w:hAnsi="Lato"/>
              </w:rPr>
              <w:t xml:space="preserve">Learning </w:t>
            </w:r>
            <w:r w:rsidR="0094356F">
              <w:rPr>
                <w:rFonts w:ascii="Lato" w:hAnsi="Lato"/>
              </w:rPr>
              <w:t>O</w:t>
            </w:r>
            <w:r w:rsidRPr="005C768D">
              <w:rPr>
                <w:rFonts w:ascii="Lato" w:hAnsi="Lato"/>
              </w:rPr>
              <w:t>bjectives</w:t>
            </w:r>
          </w:p>
        </w:tc>
      </w:tr>
      <w:tr w:rsidR="000162B6" w:rsidRPr="005C768D" w14:paraId="6B1D9E5F" w14:textId="77777777" w:rsidTr="0094356F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43F29262" w14:textId="482362DF" w:rsidR="0024092A" w:rsidRPr="005C768D" w:rsidRDefault="000253A9" w:rsidP="0031107B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fter completing a few of the projects in this course, learners should now be </w:t>
            </w:r>
            <w:r w:rsidR="00A34321">
              <w:rPr>
                <w:rFonts w:ascii="Lato" w:hAnsi="Lato"/>
              </w:rPr>
              <w:t xml:space="preserve">comfortable with the project structure. They will now be expected to </w:t>
            </w:r>
            <w:r w:rsidR="00F71B34">
              <w:rPr>
                <w:rFonts w:ascii="Lato" w:hAnsi="Lato"/>
              </w:rPr>
              <w:t>ideate their own solution to a problem</w:t>
            </w:r>
            <w:r w:rsidR="00962721">
              <w:rPr>
                <w:rFonts w:ascii="Lato" w:hAnsi="Lato"/>
              </w:rPr>
              <w:t xml:space="preserve">. This will encourage learners to </w:t>
            </w:r>
            <w:r w:rsidR="007074F6">
              <w:rPr>
                <w:rFonts w:ascii="Lato" w:hAnsi="Lato"/>
              </w:rPr>
              <w:t>critically</w:t>
            </w:r>
            <w:r w:rsidR="00962721">
              <w:rPr>
                <w:rFonts w:ascii="Lato" w:hAnsi="Lato"/>
              </w:rPr>
              <w:t xml:space="preserve"> analyse the problems provided and come up with a </w:t>
            </w:r>
            <w:r w:rsidR="007074F6">
              <w:rPr>
                <w:rFonts w:ascii="Lato" w:hAnsi="Lato"/>
              </w:rPr>
              <w:t>technical solution.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DFDAD1A" w14:textId="7E388461" w:rsidR="0031107B" w:rsidRDefault="00BB6DEE" w:rsidP="0081564F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U</w:t>
            </w:r>
            <w:r w:rsidR="009713F8">
              <w:rPr>
                <w:rFonts w:ascii="Lato" w:hAnsi="Lato"/>
              </w:rPr>
              <w:t>nderstand ho</w:t>
            </w:r>
            <w:r w:rsidR="0031107B">
              <w:rPr>
                <w:rFonts w:ascii="Lato" w:hAnsi="Lato"/>
              </w:rPr>
              <w:t xml:space="preserve">w to </w:t>
            </w:r>
            <w:r w:rsidR="0081564F">
              <w:rPr>
                <w:rFonts w:ascii="Lato" w:hAnsi="Lato"/>
              </w:rPr>
              <w:t xml:space="preserve">apply the technology they have been learning about </w:t>
            </w:r>
            <w:r w:rsidR="0074008B">
              <w:rPr>
                <w:rFonts w:ascii="Lato" w:hAnsi="Lato"/>
              </w:rPr>
              <w:t>t</w:t>
            </w:r>
            <w:r w:rsidR="0081564F">
              <w:rPr>
                <w:rFonts w:ascii="Lato" w:hAnsi="Lato"/>
              </w:rPr>
              <w:t xml:space="preserve">o solve a </w:t>
            </w:r>
            <w:r w:rsidR="004630E1">
              <w:rPr>
                <w:rFonts w:ascii="Lato" w:hAnsi="Lato"/>
              </w:rPr>
              <w:t>problem</w:t>
            </w:r>
          </w:p>
          <w:p w14:paraId="2C959591" w14:textId="11B3BE13" w:rsidR="0024092A" w:rsidRDefault="004630E1" w:rsidP="0031107B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Understand how to work collaboratively and </w:t>
            </w:r>
            <w:r w:rsidR="00C1345F">
              <w:rPr>
                <w:rFonts w:ascii="Lato" w:hAnsi="Lato"/>
              </w:rPr>
              <w:t>how to work on multiple problems at once</w:t>
            </w:r>
          </w:p>
          <w:p w14:paraId="378F87DA" w14:textId="579DA540" w:rsidR="00C1345F" w:rsidRDefault="00C1345F" w:rsidP="0031107B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Understand how to manage their time effectively</w:t>
            </w:r>
          </w:p>
          <w:p w14:paraId="2D6A892F" w14:textId="7395D2E1" w:rsidR="0031107B" w:rsidRPr="005C768D" w:rsidRDefault="0031107B" w:rsidP="0031107B">
            <w:pPr>
              <w:pStyle w:val="ListParagraph"/>
              <w:rPr>
                <w:rFonts w:ascii="Lato" w:hAnsi="Lato"/>
              </w:rPr>
            </w:pPr>
          </w:p>
        </w:tc>
      </w:tr>
      <w:tr w:rsidR="000162B6" w:rsidRPr="005C768D" w14:paraId="22761DF2" w14:textId="77777777" w:rsidTr="0094356F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A519B98" w14:textId="662DE825" w:rsidR="000162B6" w:rsidRPr="005C768D" w:rsidRDefault="000162B6" w:rsidP="0094356F">
            <w:pPr>
              <w:pStyle w:val="Heading2"/>
              <w:outlineLvl w:val="1"/>
              <w:rPr>
                <w:rFonts w:ascii="Lato" w:hAnsi="Lato"/>
              </w:rPr>
            </w:pPr>
            <w:r w:rsidRPr="005C768D">
              <w:rPr>
                <w:rFonts w:ascii="Lato" w:hAnsi="Lato"/>
              </w:rPr>
              <w:t xml:space="preserve">Engagement </w:t>
            </w:r>
            <w:r w:rsidR="0094356F" w:rsidRPr="005C768D">
              <w:rPr>
                <w:rFonts w:ascii="Lato" w:hAnsi="Lato"/>
              </w:rPr>
              <w:t xml:space="preserve">– </w:t>
            </w:r>
            <w:r w:rsidRPr="005C768D">
              <w:rPr>
                <w:rFonts w:ascii="Lato" w:hAnsi="Lato"/>
              </w:rPr>
              <w:t xml:space="preserve">How </w:t>
            </w:r>
            <w:r w:rsidR="0094356F" w:rsidRPr="005C768D">
              <w:rPr>
                <w:rFonts w:ascii="Lato" w:hAnsi="Lato"/>
              </w:rPr>
              <w:t xml:space="preserve">Can </w:t>
            </w:r>
            <w:r w:rsidRPr="005C768D">
              <w:rPr>
                <w:rFonts w:ascii="Lato" w:hAnsi="Lato"/>
              </w:rPr>
              <w:t xml:space="preserve">I </w:t>
            </w:r>
            <w:r w:rsidR="0094356F" w:rsidRPr="005C768D">
              <w:rPr>
                <w:rFonts w:ascii="Lato" w:hAnsi="Lato"/>
              </w:rPr>
              <w:t>Engage Learners</w:t>
            </w:r>
            <w:r w:rsidRPr="005C768D">
              <w:rPr>
                <w:rFonts w:ascii="Lato" w:hAnsi="Lato"/>
              </w:rPr>
              <w:t>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7CB0470" w14:textId="6741B956" w:rsidR="000162B6" w:rsidRPr="005C768D" w:rsidRDefault="000162B6" w:rsidP="0094356F">
            <w:pPr>
              <w:pStyle w:val="Heading2"/>
              <w:outlineLvl w:val="1"/>
              <w:rPr>
                <w:rFonts w:ascii="Lato" w:hAnsi="Lato"/>
              </w:rPr>
            </w:pPr>
            <w:r w:rsidRPr="005C768D">
              <w:rPr>
                <w:rFonts w:ascii="Lato" w:hAnsi="Lato"/>
              </w:rPr>
              <w:t xml:space="preserve">Assessment for </w:t>
            </w:r>
            <w:r w:rsidR="0094356F">
              <w:rPr>
                <w:rFonts w:ascii="Lato" w:hAnsi="Lato"/>
              </w:rPr>
              <w:t>L</w:t>
            </w:r>
            <w:r w:rsidRPr="005C768D">
              <w:rPr>
                <w:rFonts w:ascii="Lato" w:hAnsi="Lato"/>
              </w:rPr>
              <w:t xml:space="preserve">earning </w:t>
            </w:r>
          </w:p>
        </w:tc>
      </w:tr>
      <w:tr w:rsidR="000162B6" w:rsidRPr="005C768D" w14:paraId="30865CBB" w14:textId="77777777" w:rsidTr="0094356F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37D9A72B" w14:textId="3C4B53EB" w:rsidR="00170ED8" w:rsidRDefault="0031107B" w:rsidP="00B9479E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arners will be able to work in </w:t>
            </w:r>
            <w:r w:rsidR="0074008B">
              <w:rPr>
                <w:rFonts w:ascii="Lato" w:hAnsi="Lato"/>
              </w:rPr>
              <w:t>groups of four</w:t>
            </w:r>
            <w:r>
              <w:rPr>
                <w:rFonts w:ascii="Lato" w:hAnsi="Lato"/>
              </w:rPr>
              <w:t xml:space="preserve"> to develop a</w:t>
            </w:r>
            <w:r w:rsidR="0074008B">
              <w:rPr>
                <w:rFonts w:ascii="Lato" w:hAnsi="Lato"/>
              </w:rPr>
              <w:t xml:space="preserve"> product that solves </w:t>
            </w:r>
            <w:r w:rsidR="00170ED8">
              <w:rPr>
                <w:rFonts w:ascii="Lato" w:hAnsi="Lato"/>
              </w:rPr>
              <w:t>a problem presented by the Global Goals</w:t>
            </w:r>
          </w:p>
          <w:p w14:paraId="376517B5" w14:textId="30DF3E0E" w:rsidR="004A3627" w:rsidRDefault="00DC79DF" w:rsidP="004A3627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he larger groups will be a change of pace </w:t>
            </w:r>
            <w:r w:rsidR="00252EC0">
              <w:rPr>
                <w:rFonts w:ascii="Lato" w:hAnsi="Lato"/>
              </w:rPr>
              <w:t>for the learners and they will need to distribute the tasks effectively, this means learners can work on what interests them</w:t>
            </w:r>
          </w:p>
          <w:p w14:paraId="6FDD284F" w14:textId="3CE2407F" w:rsidR="009D0339" w:rsidRPr="00BB6DEE" w:rsidRDefault="00916193" w:rsidP="004A3627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his project is open ended </w:t>
            </w:r>
            <w:r w:rsidR="00596B27">
              <w:rPr>
                <w:rFonts w:ascii="Lato" w:hAnsi="Lato"/>
              </w:rPr>
              <w:t xml:space="preserve">and so learners are free to choose which problem they will engage with and how they will go about solving it, this exercise is </w:t>
            </w:r>
            <w:r w:rsidR="00B3050F">
              <w:rPr>
                <w:rFonts w:ascii="Lato" w:hAnsi="Lato"/>
              </w:rPr>
              <w:t>a creative problem solving process and this should engage learners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2604D72" w14:textId="39FB10AE" w:rsidR="000162B6" w:rsidRDefault="000162B6" w:rsidP="0094356F">
            <w:pPr>
              <w:rPr>
                <w:rFonts w:ascii="Lato" w:hAnsi="Lato"/>
                <w:b/>
                <w:bCs/>
              </w:rPr>
            </w:pPr>
            <w:r w:rsidRPr="005C768D">
              <w:rPr>
                <w:rFonts w:ascii="Lato" w:hAnsi="Lato"/>
                <w:b/>
                <w:bCs/>
              </w:rPr>
              <w:t xml:space="preserve">Expected </w:t>
            </w:r>
            <w:r w:rsidR="0094356F">
              <w:rPr>
                <w:rFonts w:ascii="Lato" w:hAnsi="Lato"/>
                <w:b/>
                <w:bCs/>
              </w:rPr>
              <w:t>P</w:t>
            </w:r>
            <w:r w:rsidRPr="005C768D">
              <w:rPr>
                <w:rFonts w:ascii="Lato" w:hAnsi="Lato"/>
                <w:b/>
                <w:bCs/>
              </w:rPr>
              <w:t xml:space="preserve">rogress: </w:t>
            </w:r>
          </w:p>
          <w:p w14:paraId="6FBBC30B" w14:textId="0FE26BB6" w:rsidR="009142F7" w:rsidRPr="000C7DBB" w:rsidRDefault="000C7DBB" w:rsidP="009142F7">
            <w:pPr>
              <w:pStyle w:val="ListParagraph"/>
              <w:numPr>
                <w:ilvl w:val="0"/>
                <w:numId w:val="16"/>
              </w:numPr>
              <w:rPr>
                <w:rFonts w:ascii="Lato" w:hAnsi="Lato"/>
              </w:rPr>
            </w:pPr>
            <w:r w:rsidRPr="000C7DBB">
              <w:rPr>
                <w:rFonts w:ascii="Lato" w:hAnsi="Lato"/>
              </w:rPr>
              <w:t>Learner s</w:t>
            </w:r>
            <w:r w:rsidR="00C22732">
              <w:rPr>
                <w:rFonts w:ascii="Lato" w:hAnsi="Lato"/>
              </w:rPr>
              <w:t xml:space="preserve">hall </w:t>
            </w:r>
            <w:r w:rsidR="0081454D">
              <w:rPr>
                <w:rFonts w:ascii="Lato" w:hAnsi="Lato"/>
              </w:rPr>
              <w:t>ideate, design, develop, program and refine a Global Goals themed solution using a micro:bit</w:t>
            </w:r>
          </w:p>
          <w:p w14:paraId="5CD7FA76" w14:textId="67F3FB47" w:rsidR="000162B6" w:rsidRPr="005C768D" w:rsidRDefault="000162B6" w:rsidP="0094356F">
            <w:pPr>
              <w:rPr>
                <w:rFonts w:ascii="Lato" w:hAnsi="Lato"/>
                <w:b/>
                <w:bCs/>
              </w:rPr>
            </w:pPr>
            <w:r w:rsidRPr="005C768D">
              <w:rPr>
                <w:rFonts w:ascii="Lato" w:hAnsi="Lato"/>
                <w:b/>
                <w:bCs/>
              </w:rPr>
              <w:t xml:space="preserve">Good </w:t>
            </w:r>
            <w:r w:rsidR="0094356F">
              <w:rPr>
                <w:rFonts w:ascii="Lato" w:hAnsi="Lato"/>
                <w:b/>
                <w:bCs/>
              </w:rPr>
              <w:t>P</w:t>
            </w:r>
            <w:r w:rsidR="0094356F" w:rsidRPr="005C768D">
              <w:rPr>
                <w:rFonts w:ascii="Lato" w:hAnsi="Lato"/>
                <w:b/>
                <w:bCs/>
              </w:rPr>
              <w:t>rogress</w:t>
            </w:r>
            <w:r w:rsidRPr="005C768D">
              <w:rPr>
                <w:rFonts w:ascii="Lato" w:hAnsi="Lato"/>
                <w:b/>
                <w:bCs/>
              </w:rPr>
              <w:t xml:space="preserve">: </w:t>
            </w:r>
          </w:p>
          <w:p w14:paraId="77ED2F32" w14:textId="7A92BCD9" w:rsidR="0024092A" w:rsidRPr="000B509A" w:rsidRDefault="00A5681F" w:rsidP="000B509A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 xml:space="preserve">Learners shall collaborate and communicate effectively </w:t>
            </w:r>
            <w:r w:rsidR="00415A14">
              <w:rPr>
                <w:rFonts w:ascii="Lato" w:hAnsi="Lato"/>
                <w:bCs/>
              </w:rPr>
              <w:t>to achieve the finished product</w:t>
            </w:r>
            <w:r>
              <w:rPr>
                <w:rFonts w:ascii="Lato" w:hAnsi="Lato"/>
                <w:bCs/>
              </w:rPr>
              <w:t xml:space="preserve"> </w:t>
            </w:r>
          </w:p>
          <w:p w14:paraId="5DC555B7" w14:textId="15FBBC38" w:rsidR="000162B6" w:rsidRPr="005C768D" w:rsidRDefault="000162B6" w:rsidP="0094356F">
            <w:pPr>
              <w:rPr>
                <w:rFonts w:ascii="Lato" w:hAnsi="Lato"/>
                <w:b/>
                <w:bCs/>
              </w:rPr>
            </w:pPr>
            <w:r w:rsidRPr="005C768D">
              <w:rPr>
                <w:rFonts w:ascii="Lato" w:hAnsi="Lato"/>
                <w:b/>
                <w:bCs/>
              </w:rPr>
              <w:t xml:space="preserve">Exceptional </w:t>
            </w:r>
            <w:r w:rsidR="0094356F">
              <w:rPr>
                <w:rFonts w:ascii="Lato" w:hAnsi="Lato"/>
                <w:b/>
                <w:bCs/>
              </w:rPr>
              <w:t>P</w:t>
            </w:r>
            <w:r w:rsidR="0094356F" w:rsidRPr="005C768D">
              <w:rPr>
                <w:rFonts w:ascii="Lato" w:hAnsi="Lato"/>
                <w:b/>
                <w:bCs/>
              </w:rPr>
              <w:t>rogress</w:t>
            </w:r>
            <w:r w:rsidRPr="005C768D">
              <w:rPr>
                <w:rFonts w:ascii="Lato" w:hAnsi="Lato"/>
                <w:b/>
                <w:bCs/>
              </w:rPr>
              <w:t xml:space="preserve">: </w:t>
            </w:r>
          </w:p>
          <w:p w14:paraId="7A2027B7" w14:textId="6683BDE8" w:rsidR="009142F7" w:rsidRPr="005C768D" w:rsidRDefault="00415A14" w:rsidP="009142F7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arners shall </w:t>
            </w:r>
            <w:r w:rsidR="00845548">
              <w:rPr>
                <w:rFonts w:ascii="Lato" w:hAnsi="Lato"/>
              </w:rPr>
              <w:t xml:space="preserve">complete all the tasks and meet all the success criteria and present their ideas </w:t>
            </w:r>
          </w:p>
          <w:p w14:paraId="31449EA1" w14:textId="11FA267A" w:rsidR="0024092A" w:rsidRPr="005C768D" w:rsidRDefault="0024092A" w:rsidP="009142F7">
            <w:pPr>
              <w:pStyle w:val="ListParagraph"/>
              <w:rPr>
                <w:rFonts w:ascii="Lato" w:hAnsi="Lato"/>
              </w:rPr>
            </w:pPr>
          </w:p>
        </w:tc>
      </w:tr>
      <w:tr w:rsidR="000162B6" w:rsidRPr="005C768D" w14:paraId="7AFBB381" w14:textId="77777777" w:rsidTr="0094356F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DA04E66" w14:textId="727D5503" w:rsidR="000162B6" w:rsidRPr="005C768D" w:rsidRDefault="000162B6" w:rsidP="0094356F">
            <w:pPr>
              <w:pStyle w:val="Heading2"/>
              <w:outlineLvl w:val="1"/>
              <w:rPr>
                <w:rFonts w:ascii="Lato" w:hAnsi="Lato"/>
              </w:rPr>
            </w:pPr>
            <w:r w:rsidRPr="005C768D">
              <w:rPr>
                <w:rFonts w:ascii="Lato" w:hAnsi="Lato"/>
              </w:rPr>
              <w:t xml:space="preserve">Key </w:t>
            </w:r>
            <w:r w:rsidR="0094356F">
              <w:rPr>
                <w:rFonts w:ascii="Lato" w:hAnsi="Lato"/>
              </w:rPr>
              <w:t>C</w:t>
            </w:r>
            <w:r w:rsidRPr="005C768D">
              <w:rPr>
                <w:rFonts w:ascii="Lato" w:hAnsi="Lato"/>
              </w:rPr>
              <w:t>oncepts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9EC5812" w14:textId="08463E29" w:rsidR="000162B6" w:rsidRPr="005C768D" w:rsidRDefault="000162B6" w:rsidP="0094356F">
            <w:pPr>
              <w:pStyle w:val="Heading2"/>
              <w:outlineLvl w:val="1"/>
              <w:rPr>
                <w:rFonts w:ascii="Lato" w:hAnsi="Lato"/>
              </w:rPr>
            </w:pPr>
            <w:r w:rsidRPr="005C768D">
              <w:rPr>
                <w:rFonts w:ascii="Lato" w:hAnsi="Lato"/>
              </w:rPr>
              <w:t xml:space="preserve">Key </w:t>
            </w:r>
            <w:r w:rsidR="0094356F">
              <w:rPr>
                <w:rFonts w:ascii="Lato" w:hAnsi="Lato"/>
              </w:rPr>
              <w:t>W</w:t>
            </w:r>
            <w:r w:rsidRPr="005C768D">
              <w:rPr>
                <w:rFonts w:ascii="Lato" w:hAnsi="Lato"/>
              </w:rPr>
              <w:t>ords</w:t>
            </w:r>
          </w:p>
        </w:tc>
      </w:tr>
      <w:tr w:rsidR="000162B6" w:rsidRPr="005C768D" w14:paraId="2EFF42EF" w14:textId="77777777" w:rsidTr="0094356F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55DF97FB" w14:textId="77777777" w:rsidR="00914AAF" w:rsidRDefault="00895D0A" w:rsidP="00573778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roject management</w:t>
            </w:r>
          </w:p>
          <w:p w14:paraId="66CC1C2D" w14:textId="77777777" w:rsidR="00895D0A" w:rsidRDefault="00895D0A" w:rsidP="00573778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Global Goals</w:t>
            </w:r>
          </w:p>
          <w:p w14:paraId="6EE9733B" w14:textId="60FC6859" w:rsidR="00895D0A" w:rsidRPr="005C768D" w:rsidRDefault="00895D0A" w:rsidP="00573778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roblem solving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B823C6D" w14:textId="77777777" w:rsidR="009E5622" w:rsidRDefault="00D75AE3" w:rsidP="000B509A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Global Goals</w:t>
            </w:r>
          </w:p>
          <w:p w14:paraId="16A2225E" w14:textId="77777777" w:rsidR="00D75AE3" w:rsidRDefault="00D75AE3" w:rsidP="000B509A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Time management</w:t>
            </w:r>
          </w:p>
          <w:p w14:paraId="10307B84" w14:textId="41412780" w:rsidR="00D75AE3" w:rsidRPr="000B509A" w:rsidRDefault="00D75AE3" w:rsidP="000B509A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roject manager</w:t>
            </w:r>
          </w:p>
        </w:tc>
      </w:tr>
      <w:tr w:rsidR="000162B6" w:rsidRPr="005C768D" w14:paraId="7173720D" w14:textId="77777777" w:rsidTr="0094356F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B78559" w14:textId="070C11A3" w:rsidR="000162B6" w:rsidRPr="005C768D" w:rsidRDefault="000162B6" w:rsidP="0094356F">
            <w:pPr>
              <w:pStyle w:val="Heading2"/>
              <w:outlineLvl w:val="1"/>
              <w:rPr>
                <w:rFonts w:ascii="Lato" w:hAnsi="Lato"/>
              </w:rPr>
            </w:pPr>
            <w:r w:rsidRPr="005C768D">
              <w:rPr>
                <w:rFonts w:ascii="Lato" w:hAnsi="Lato"/>
              </w:rPr>
              <w:t>Differentiation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883557D" w14:textId="19285F76" w:rsidR="000162B6" w:rsidRPr="005C768D" w:rsidRDefault="000162B6" w:rsidP="0094356F">
            <w:pPr>
              <w:pStyle w:val="Heading2"/>
              <w:outlineLvl w:val="1"/>
              <w:rPr>
                <w:rFonts w:ascii="Lato" w:hAnsi="Lato"/>
              </w:rPr>
            </w:pPr>
            <w:r w:rsidRPr="005C768D">
              <w:rPr>
                <w:rFonts w:ascii="Lato" w:hAnsi="Lato"/>
              </w:rPr>
              <w:t>Resources</w:t>
            </w:r>
          </w:p>
        </w:tc>
      </w:tr>
      <w:tr w:rsidR="000162B6" w:rsidRPr="005C768D" w14:paraId="7F699993" w14:textId="77777777" w:rsidTr="0094356F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058C2FF1" w14:textId="3315FA9A" w:rsidR="000162B6" w:rsidRPr="005C768D" w:rsidRDefault="006335C2" w:rsidP="000162B6">
            <w:p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 xml:space="preserve">Due to the open ended nature of this project this </w:t>
            </w:r>
            <w:r w:rsidR="00752909">
              <w:rPr>
                <w:rFonts w:ascii="Lato" w:hAnsi="Lato"/>
                <w:bCs/>
              </w:rPr>
              <w:t>is largely differentiated by outcome but its recommended that the larger groups should be made up of mixed ability learners</w:t>
            </w:r>
            <w:r w:rsidR="00811B0A">
              <w:rPr>
                <w:rFonts w:ascii="Lato" w:hAnsi="Lato"/>
                <w:bCs/>
              </w:rPr>
              <w:t xml:space="preserve"> to better stretch the leaner and to improve communication skills.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01003122" w14:textId="0320BD0A" w:rsidR="000162B6" w:rsidRPr="009B4A72" w:rsidRDefault="00453974" w:rsidP="009B4A72">
            <w:pPr>
              <w:rPr>
                <w:rFonts w:ascii="Lato" w:hAnsi="Lato"/>
              </w:rPr>
            </w:pPr>
            <w:r w:rsidRPr="009B4A72">
              <w:rPr>
                <w:rFonts w:ascii="Lato" w:hAnsi="Lato"/>
              </w:rPr>
              <w:t>General making resources</w:t>
            </w:r>
            <w:r w:rsidR="000B6FAD" w:rsidRPr="009B4A72">
              <w:rPr>
                <w:rFonts w:ascii="Lato" w:hAnsi="Lato"/>
              </w:rPr>
              <w:t xml:space="preserve"> (due to the open ended nature of the project, learners will need a variety of making </w:t>
            </w:r>
            <w:r w:rsidR="00670170" w:rsidRPr="009B4A72">
              <w:rPr>
                <w:rFonts w:ascii="Lato" w:hAnsi="Lato"/>
              </w:rPr>
              <w:t>resources</w:t>
            </w:r>
            <w:r w:rsidR="000B6FAD" w:rsidRPr="009B4A72">
              <w:rPr>
                <w:rFonts w:ascii="Lato" w:hAnsi="Lato"/>
              </w:rPr>
              <w:t xml:space="preserve"> such as additional card</w:t>
            </w:r>
            <w:r w:rsidR="00670170" w:rsidRPr="009B4A72">
              <w:rPr>
                <w:rFonts w:ascii="Lato" w:hAnsi="Lato"/>
              </w:rPr>
              <w:t>, tape, glue etc. and these are best determined before the project so learners don’t design a product that cannot be made given the resources</w:t>
            </w:r>
            <w:r w:rsidR="000B6FAD" w:rsidRPr="009B4A72">
              <w:rPr>
                <w:rFonts w:ascii="Lato" w:hAnsi="Lato"/>
              </w:rPr>
              <w:t>)</w:t>
            </w:r>
          </w:p>
        </w:tc>
      </w:tr>
      <w:tr w:rsidR="000162B6" w:rsidRPr="005C768D" w14:paraId="4E7E3DC6" w14:textId="77777777" w:rsidTr="0094356F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358D66" w14:textId="27418DA8" w:rsidR="000162B6" w:rsidRPr="005C768D" w:rsidRDefault="000162B6" w:rsidP="0094356F">
            <w:pP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</w:pPr>
            <w:r w:rsidRPr="005C768D"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esson </w:t>
            </w:r>
            <w:r w:rsidR="0094356F"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>F</w:t>
            </w:r>
            <w:r w:rsidR="0094356F" w:rsidRPr="005C768D"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ow </w:t>
            </w:r>
          </w:p>
        </w:tc>
      </w:tr>
      <w:tr w:rsidR="000162B6" w:rsidRPr="005C768D" w14:paraId="71C186CE" w14:textId="77777777" w:rsidTr="0094356F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764408F7" w14:textId="6378120D" w:rsidR="00895D0A" w:rsidRDefault="000366D1" w:rsidP="00895D0A">
            <w:pPr>
              <w:pStyle w:val="ListParagraph"/>
              <w:numPr>
                <w:ilvl w:val="0"/>
                <w:numId w:val="13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This is a multi lesson (</w:t>
            </w:r>
            <w:r w:rsidR="00FE2C7E">
              <w:rPr>
                <w:rFonts w:ascii="Lato" w:hAnsi="Lato"/>
              </w:rPr>
              <w:t>5 lessons</w:t>
            </w:r>
            <w:r>
              <w:rPr>
                <w:rFonts w:ascii="Lato" w:hAnsi="Lato"/>
              </w:rPr>
              <w:t>)</w:t>
            </w:r>
            <w:r w:rsidR="00FE2C7E">
              <w:rPr>
                <w:rFonts w:ascii="Lato" w:hAnsi="Lato"/>
              </w:rPr>
              <w:t xml:space="preserve"> project with specific objectives for each lesson</w:t>
            </w:r>
          </w:p>
          <w:p w14:paraId="10595D15" w14:textId="01D8FF64" w:rsidR="00012F5D" w:rsidRPr="00975ED5" w:rsidRDefault="00012F5D" w:rsidP="00895D0A">
            <w:pPr>
              <w:pStyle w:val="ListParagraph"/>
              <w:numPr>
                <w:ilvl w:val="0"/>
                <w:numId w:val="13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his is a competition with winners </w:t>
            </w:r>
            <w:r w:rsidR="001D02B0">
              <w:rPr>
                <w:rFonts w:ascii="Lato" w:hAnsi="Lato"/>
              </w:rPr>
              <w:t>in several categories</w:t>
            </w:r>
          </w:p>
          <w:p w14:paraId="100AE0CD" w14:textId="77777777" w:rsidR="00B07D78" w:rsidRDefault="00B07D78" w:rsidP="00FE2C7E">
            <w:pPr>
              <w:rPr>
                <w:rFonts w:ascii="Lato" w:hAnsi="Lato"/>
              </w:rPr>
            </w:pPr>
          </w:p>
          <w:p w14:paraId="6D48CD57" w14:textId="3DE90BE0" w:rsidR="00FE2C7E" w:rsidRPr="007C28E3" w:rsidRDefault="00FE2C7E" w:rsidP="00FE2C7E">
            <w:pPr>
              <w:rPr>
                <w:rFonts w:ascii="Lato" w:hAnsi="Lato"/>
                <w:b/>
                <w:bCs/>
              </w:rPr>
            </w:pPr>
            <w:r w:rsidRPr="007C28E3">
              <w:rPr>
                <w:rFonts w:ascii="Lato" w:hAnsi="Lato"/>
                <w:b/>
                <w:bCs/>
              </w:rPr>
              <w:t>Lesson 1</w:t>
            </w:r>
          </w:p>
          <w:p w14:paraId="3079777A" w14:textId="4C40E3F8" w:rsidR="00B421B1" w:rsidRDefault="00B421B1" w:rsidP="00B421B1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ntro</w:t>
            </w:r>
            <w:r w:rsidR="00BD6423">
              <w:rPr>
                <w:rFonts w:ascii="Lato" w:hAnsi="Lato"/>
              </w:rPr>
              <w:t xml:space="preserve">duce the </w:t>
            </w:r>
            <w:r w:rsidR="00530C26">
              <w:rPr>
                <w:rFonts w:ascii="Lato" w:hAnsi="Lato"/>
              </w:rPr>
              <w:t xml:space="preserve">competition to the learners </w:t>
            </w:r>
          </w:p>
          <w:p w14:paraId="5564637C" w14:textId="61634D7B" w:rsidR="00B421B1" w:rsidRDefault="00530C26" w:rsidP="00B421B1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ut the learners into mixed ability g</w:t>
            </w:r>
            <w:r w:rsidR="00B421B1">
              <w:rPr>
                <w:rFonts w:ascii="Lato" w:hAnsi="Lato"/>
              </w:rPr>
              <w:t>roups</w:t>
            </w:r>
            <w:r w:rsidR="00434150">
              <w:rPr>
                <w:rFonts w:ascii="Lato" w:hAnsi="Lato"/>
              </w:rPr>
              <w:t xml:space="preserve"> of four</w:t>
            </w:r>
          </w:p>
          <w:p w14:paraId="78334C25" w14:textId="352B8B77" w:rsidR="00B421B1" w:rsidRDefault="00530C26" w:rsidP="00B421B1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Go through the </w:t>
            </w:r>
            <w:r w:rsidR="00434150">
              <w:rPr>
                <w:rFonts w:ascii="Lato" w:hAnsi="Lato"/>
              </w:rPr>
              <w:t>four</w:t>
            </w:r>
            <w:r w:rsidR="0082681A">
              <w:rPr>
                <w:rFonts w:ascii="Lato" w:hAnsi="Lato"/>
              </w:rPr>
              <w:t xml:space="preserve"> roles</w:t>
            </w:r>
            <w:r w:rsidR="00434150">
              <w:rPr>
                <w:rFonts w:ascii="Lato" w:hAnsi="Lato"/>
              </w:rPr>
              <w:t xml:space="preserve"> and discuss what each role is responsible for</w:t>
            </w:r>
          </w:p>
          <w:p w14:paraId="23BF24B9" w14:textId="63C2D446" w:rsidR="00FC5F5E" w:rsidRDefault="004B00D4" w:rsidP="00B421B1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iscuss t</w:t>
            </w:r>
            <w:r w:rsidR="00FC5F5E">
              <w:rPr>
                <w:rFonts w:ascii="Lato" w:hAnsi="Lato"/>
              </w:rPr>
              <w:t>ime management</w:t>
            </w:r>
            <w:r>
              <w:rPr>
                <w:rFonts w:ascii="Lato" w:hAnsi="Lato"/>
              </w:rPr>
              <w:t xml:space="preserve"> and parallel working</w:t>
            </w:r>
          </w:p>
          <w:p w14:paraId="592624B5" w14:textId="1E482956" w:rsidR="00FC5F5E" w:rsidRDefault="004B00D4" w:rsidP="00B421B1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Introduce the Global Goals </w:t>
            </w:r>
            <w:r w:rsidR="00B5373E">
              <w:rPr>
                <w:rFonts w:ascii="Lato" w:hAnsi="Lato"/>
              </w:rPr>
              <w:t>and explain that they need to choose one t</w:t>
            </w:r>
            <w:r w:rsidR="00A42B06">
              <w:rPr>
                <w:rFonts w:ascii="Lato" w:hAnsi="Lato"/>
              </w:rPr>
              <w:t>o work with</w:t>
            </w:r>
          </w:p>
          <w:p w14:paraId="7A082CCC" w14:textId="26FB2F8E" w:rsidR="001D02B0" w:rsidRDefault="00A42B06" w:rsidP="00B421B1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ntroduce s</w:t>
            </w:r>
            <w:r w:rsidR="001D02B0">
              <w:rPr>
                <w:rFonts w:ascii="Lato" w:hAnsi="Lato"/>
              </w:rPr>
              <w:t>uccess criteria</w:t>
            </w:r>
            <w:r>
              <w:rPr>
                <w:rFonts w:ascii="Lato" w:hAnsi="Lato"/>
              </w:rPr>
              <w:t xml:space="preserve"> for the project</w:t>
            </w:r>
          </w:p>
          <w:p w14:paraId="03C021D4" w14:textId="3BA1C2A4" w:rsidR="001D02B0" w:rsidRDefault="00A42B06" w:rsidP="00B421B1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xplain what they </w:t>
            </w:r>
            <w:r w:rsidR="0088603D">
              <w:rPr>
                <w:rFonts w:ascii="Lato" w:hAnsi="Lato"/>
              </w:rPr>
              <w:t>are being judged on</w:t>
            </w:r>
            <w:r>
              <w:rPr>
                <w:rFonts w:ascii="Lato" w:hAnsi="Lato"/>
              </w:rPr>
              <w:t xml:space="preserve"> (idea, design, </w:t>
            </w:r>
            <w:r w:rsidR="00F40AF7">
              <w:rPr>
                <w:rFonts w:ascii="Lato" w:hAnsi="Lato"/>
              </w:rPr>
              <w:t>teamwork, communication, product, pitch</w:t>
            </w:r>
            <w:r>
              <w:rPr>
                <w:rFonts w:ascii="Lato" w:hAnsi="Lato"/>
              </w:rPr>
              <w:t>)</w:t>
            </w:r>
          </w:p>
          <w:p w14:paraId="4A873936" w14:textId="38B1C781" w:rsidR="00FC5F5E" w:rsidRDefault="00F40AF7" w:rsidP="00B421B1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Get learners to start to capture their i</w:t>
            </w:r>
            <w:r w:rsidR="00FC5F5E">
              <w:rPr>
                <w:rFonts w:ascii="Lato" w:hAnsi="Lato"/>
              </w:rPr>
              <w:t>nitial ideas</w:t>
            </w:r>
          </w:p>
          <w:p w14:paraId="173F700A" w14:textId="3E455B5E" w:rsidR="0062784D" w:rsidRDefault="00E83A19" w:rsidP="00B421B1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lastRenderedPageBreak/>
              <w:t>Show which boxes each role should be filling in on the design sheet</w:t>
            </w:r>
          </w:p>
          <w:p w14:paraId="50903B7F" w14:textId="77777777" w:rsidR="00FE2C7E" w:rsidRDefault="00FE2C7E" w:rsidP="00FE2C7E">
            <w:pPr>
              <w:rPr>
                <w:rFonts w:ascii="Lato" w:hAnsi="Lato"/>
              </w:rPr>
            </w:pPr>
          </w:p>
          <w:p w14:paraId="2FCE3180" w14:textId="50C33511" w:rsidR="00FE2C7E" w:rsidRPr="007C28E3" w:rsidRDefault="00FE2C7E" w:rsidP="00FE2C7E">
            <w:pPr>
              <w:rPr>
                <w:rFonts w:ascii="Lato" w:hAnsi="Lato"/>
                <w:b/>
                <w:bCs/>
              </w:rPr>
            </w:pPr>
            <w:r w:rsidRPr="007C28E3">
              <w:rPr>
                <w:rFonts w:ascii="Lato" w:hAnsi="Lato"/>
                <w:b/>
                <w:bCs/>
              </w:rPr>
              <w:t>Lesson 2</w:t>
            </w:r>
          </w:p>
          <w:p w14:paraId="23DFA8C4" w14:textId="1EE8A204" w:rsidR="00654473" w:rsidRDefault="00654473" w:rsidP="007C28E3">
            <w:pPr>
              <w:pStyle w:val="ListParagraph"/>
              <w:numPr>
                <w:ilvl w:val="0"/>
                <w:numId w:val="15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Briefly go over the project and </w:t>
            </w:r>
            <w:r w:rsidR="00D842D5">
              <w:rPr>
                <w:rFonts w:ascii="Lato" w:hAnsi="Lato"/>
              </w:rPr>
              <w:t>remind learners of the success criteria</w:t>
            </w:r>
          </w:p>
          <w:p w14:paraId="5D9C3636" w14:textId="20CBAD88" w:rsidR="00927754" w:rsidRDefault="00927754" w:rsidP="007C28E3">
            <w:pPr>
              <w:pStyle w:val="ListParagraph"/>
              <w:numPr>
                <w:ilvl w:val="0"/>
                <w:numId w:val="15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Gather the PMs and remind</w:t>
            </w:r>
            <w:r w:rsidR="009372E1">
              <w:rPr>
                <w:rFonts w:ascii="Lato" w:hAnsi="Lato"/>
              </w:rPr>
              <w:t xml:space="preserve"> them of their role and </w:t>
            </w:r>
            <w:r w:rsidR="0009096E">
              <w:rPr>
                <w:rFonts w:ascii="Lato" w:hAnsi="Lato"/>
              </w:rPr>
              <w:t>responsibilities</w:t>
            </w:r>
          </w:p>
          <w:p w14:paraId="40CCEB1C" w14:textId="23CF84D4" w:rsidR="00297162" w:rsidRDefault="00297162" w:rsidP="007C28E3">
            <w:pPr>
              <w:pStyle w:val="ListParagraph"/>
              <w:numPr>
                <w:ilvl w:val="0"/>
                <w:numId w:val="15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Discuss </w:t>
            </w:r>
            <w:r w:rsidR="002B25F3">
              <w:rPr>
                <w:rFonts w:ascii="Lato" w:hAnsi="Lato"/>
              </w:rPr>
              <w:t>realistic expectations and limitations of hardware available</w:t>
            </w:r>
          </w:p>
          <w:p w14:paraId="6BD7B8C5" w14:textId="58DB5AED" w:rsidR="00FC5F5E" w:rsidRDefault="009372E1" w:rsidP="007C28E3">
            <w:pPr>
              <w:pStyle w:val="ListParagraph"/>
              <w:numPr>
                <w:ilvl w:val="0"/>
                <w:numId w:val="15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Us</w:t>
            </w:r>
            <w:r w:rsidR="00297162">
              <w:rPr>
                <w:rFonts w:ascii="Lato" w:hAnsi="Lato"/>
              </w:rPr>
              <w:t>e</w:t>
            </w:r>
            <w:r>
              <w:rPr>
                <w:rFonts w:ascii="Lato" w:hAnsi="Lato"/>
              </w:rPr>
              <w:t xml:space="preserve"> the design sheets to </w:t>
            </w:r>
            <w:r w:rsidR="00A165AB">
              <w:rPr>
                <w:rFonts w:ascii="Lato" w:hAnsi="Lato"/>
              </w:rPr>
              <w:t xml:space="preserve">complete the </w:t>
            </w:r>
            <w:r>
              <w:rPr>
                <w:rFonts w:ascii="Lato" w:hAnsi="Lato"/>
              </w:rPr>
              <w:t>d</w:t>
            </w:r>
            <w:r w:rsidR="00E859EF">
              <w:rPr>
                <w:rFonts w:ascii="Lato" w:hAnsi="Lato"/>
              </w:rPr>
              <w:t>esign</w:t>
            </w:r>
            <w:r w:rsidR="00A165AB">
              <w:rPr>
                <w:rFonts w:ascii="Lato" w:hAnsi="Lato"/>
              </w:rPr>
              <w:t xml:space="preserve"> of</w:t>
            </w:r>
            <w:r w:rsidR="00E859EF">
              <w:rPr>
                <w:rFonts w:ascii="Lato" w:hAnsi="Lato"/>
              </w:rPr>
              <w:t xml:space="preserve"> </w:t>
            </w:r>
            <w:r>
              <w:rPr>
                <w:rFonts w:ascii="Lato" w:hAnsi="Lato"/>
              </w:rPr>
              <w:t>t</w:t>
            </w:r>
            <w:r w:rsidR="007B6233">
              <w:rPr>
                <w:rFonts w:ascii="Lato" w:hAnsi="Lato"/>
              </w:rPr>
              <w:t>he</w:t>
            </w:r>
            <w:r w:rsidR="00E859EF">
              <w:rPr>
                <w:rFonts w:ascii="Lato" w:hAnsi="Lato"/>
              </w:rPr>
              <w:t xml:space="preserve"> </w:t>
            </w:r>
            <w:r w:rsidR="005C5B0C">
              <w:rPr>
                <w:rFonts w:ascii="Lato" w:hAnsi="Lato"/>
              </w:rPr>
              <w:t>product</w:t>
            </w:r>
          </w:p>
          <w:p w14:paraId="6C6FC68D" w14:textId="2CFD94E4" w:rsidR="005C5B0C" w:rsidRDefault="007B6233" w:rsidP="007C28E3">
            <w:pPr>
              <w:pStyle w:val="ListParagraph"/>
              <w:numPr>
                <w:ilvl w:val="0"/>
                <w:numId w:val="15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Remind learners to pay attention to the </w:t>
            </w:r>
            <w:r w:rsidR="005C5B0C">
              <w:rPr>
                <w:rFonts w:ascii="Lato" w:hAnsi="Lato"/>
              </w:rPr>
              <w:t>IPO design</w:t>
            </w:r>
          </w:p>
          <w:p w14:paraId="71518347" w14:textId="4CE7DB68" w:rsidR="005C5B0C" w:rsidRDefault="0009096E" w:rsidP="007C28E3">
            <w:pPr>
              <w:pStyle w:val="ListParagraph"/>
              <w:numPr>
                <w:ilvl w:val="0"/>
                <w:numId w:val="15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Once the designs are complete the learners can start to build the product</w:t>
            </w:r>
          </w:p>
          <w:p w14:paraId="75D906EF" w14:textId="325006FE" w:rsidR="0009096E" w:rsidRDefault="0009096E" w:rsidP="007C28E3">
            <w:pPr>
              <w:pStyle w:val="ListParagraph"/>
              <w:numPr>
                <w:ilvl w:val="0"/>
                <w:numId w:val="15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Ms are responsible for storing the product and plans safely</w:t>
            </w:r>
          </w:p>
          <w:p w14:paraId="7347F4FF" w14:textId="144DDABD" w:rsidR="00FE2C7E" w:rsidRDefault="00FE2C7E" w:rsidP="00FE2C7E">
            <w:pPr>
              <w:rPr>
                <w:rFonts w:ascii="Lato" w:hAnsi="Lato"/>
              </w:rPr>
            </w:pPr>
          </w:p>
          <w:p w14:paraId="20291150" w14:textId="20F9E23F" w:rsidR="00FE2C7E" w:rsidRPr="007C28E3" w:rsidRDefault="00FE2C7E" w:rsidP="00FE2C7E">
            <w:pPr>
              <w:rPr>
                <w:rFonts w:ascii="Lato" w:hAnsi="Lato"/>
                <w:b/>
                <w:bCs/>
              </w:rPr>
            </w:pPr>
            <w:r w:rsidRPr="007C28E3">
              <w:rPr>
                <w:rFonts w:ascii="Lato" w:hAnsi="Lato"/>
                <w:b/>
                <w:bCs/>
              </w:rPr>
              <w:t>Lesson 3</w:t>
            </w:r>
          </w:p>
          <w:p w14:paraId="09CD32F8" w14:textId="5457A33D" w:rsidR="00FE2C7E" w:rsidRDefault="00667608" w:rsidP="007C28E3">
            <w:pPr>
              <w:pStyle w:val="ListParagraph"/>
              <w:numPr>
                <w:ilvl w:val="0"/>
                <w:numId w:val="15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arners will spend </w:t>
            </w:r>
            <w:r w:rsidR="00B07E88">
              <w:rPr>
                <w:rFonts w:ascii="Lato" w:hAnsi="Lato"/>
              </w:rPr>
              <w:t>most of</w:t>
            </w:r>
            <w:r>
              <w:rPr>
                <w:rFonts w:ascii="Lato" w:hAnsi="Lato"/>
              </w:rPr>
              <w:t xml:space="preserve"> this lesson building and programming their products</w:t>
            </w:r>
          </w:p>
          <w:p w14:paraId="411E3C91" w14:textId="6B66EDFF" w:rsidR="002F6237" w:rsidRDefault="002F6237" w:rsidP="007C28E3">
            <w:pPr>
              <w:pStyle w:val="ListParagraph"/>
              <w:numPr>
                <w:ilvl w:val="0"/>
                <w:numId w:val="15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Remind learners on the judging criteria (idea, design, teamwork, communication, product, pitch)</w:t>
            </w:r>
          </w:p>
          <w:p w14:paraId="66C53443" w14:textId="7427D6D2" w:rsidR="00241936" w:rsidRDefault="00241936" w:rsidP="007C28E3">
            <w:pPr>
              <w:pStyle w:val="ListParagraph"/>
              <w:numPr>
                <w:ilvl w:val="0"/>
                <w:numId w:val="15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sure the developers have completed their IPO design before </w:t>
            </w:r>
            <w:r w:rsidR="0060287C">
              <w:rPr>
                <w:rFonts w:ascii="Lato" w:hAnsi="Lato"/>
              </w:rPr>
              <w:t>they start programming</w:t>
            </w:r>
            <w:bookmarkStart w:id="0" w:name="_GoBack"/>
            <w:bookmarkEnd w:id="0"/>
          </w:p>
          <w:p w14:paraId="4BF6B5D2" w14:textId="63600478" w:rsidR="00340469" w:rsidRDefault="001A3468" w:rsidP="007C28E3">
            <w:pPr>
              <w:pStyle w:val="ListParagraph"/>
              <w:numPr>
                <w:ilvl w:val="0"/>
                <w:numId w:val="15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Remind learners of the success criteria and how the product must match the design</w:t>
            </w:r>
          </w:p>
          <w:p w14:paraId="75986A66" w14:textId="6B976B8E" w:rsidR="001A3468" w:rsidRDefault="001A3468" w:rsidP="007C28E3">
            <w:pPr>
              <w:pStyle w:val="ListParagraph"/>
              <w:numPr>
                <w:ilvl w:val="0"/>
                <w:numId w:val="15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courage learners to update their designs if they </w:t>
            </w:r>
            <w:r w:rsidR="00667608">
              <w:rPr>
                <w:rFonts w:ascii="Lato" w:hAnsi="Lato"/>
              </w:rPr>
              <w:t xml:space="preserve">change anything or update what they are </w:t>
            </w:r>
            <w:r w:rsidR="002F6237">
              <w:rPr>
                <w:rFonts w:ascii="Lato" w:hAnsi="Lato"/>
              </w:rPr>
              <w:t>doing</w:t>
            </w:r>
          </w:p>
          <w:p w14:paraId="2B0604D9" w14:textId="7FB6785B" w:rsidR="002F6237" w:rsidRDefault="002F6237" w:rsidP="007C28E3">
            <w:pPr>
              <w:pStyle w:val="ListParagraph"/>
              <w:numPr>
                <w:ilvl w:val="0"/>
                <w:numId w:val="15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Spend your time </w:t>
            </w:r>
            <w:r w:rsidR="003F23C9">
              <w:rPr>
                <w:rFonts w:ascii="Lato" w:hAnsi="Lato"/>
              </w:rPr>
              <w:t xml:space="preserve">equally with the teams and help troubleshoot any programming issues or making problems </w:t>
            </w:r>
          </w:p>
          <w:p w14:paraId="16343F63" w14:textId="6570CD4D" w:rsidR="00C65137" w:rsidRPr="007C28E3" w:rsidRDefault="008A1EDD" w:rsidP="007C28E3">
            <w:pPr>
              <w:pStyle w:val="ListParagraph"/>
              <w:numPr>
                <w:ilvl w:val="0"/>
                <w:numId w:val="15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Due to the open ended nature of the project, not all projects will be successful, failure is part of learning and </w:t>
            </w:r>
            <w:r w:rsidR="002B25F3">
              <w:rPr>
                <w:rFonts w:ascii="Lato" w:hAnsi="Lato"/>
              </w:rPr>
              <w:t>learners</w:t>
            </w:r>
            <w:r w:rsidR="00297162">
              <w:rPr>
                <w:rFonts w:ascii="Lato" w:hAnsi="Lato"/>
              </w:rPr>
              <w:t xml:space="preserve"> should be encouraged to be resilient and iteratively improve their product and often simplify what they are intending to achieve</w:t>
            </w:r>
          </w:p>
          <w:p w14:paraId="770BE0E2" w14:textId="77777777" w:rsidR="007C28E3" w:rsidRDefault="007C28E3" w:rsidP="00FE2C7E">
            <w:pPr>
              <w:rPr>
                <w:rFonts w:ascii="Lato" w:hAnsi="Lato"/>
              </w:rPr>
            </w:pPr>
          </w:p>
          <w:p w14:paraId="46FB2BD0" w14:textId="3D391D0A" w:rsidR="00FE2C7E" w:rsidRPr="007C28E3" w:rsidRDefault="00FE2C7E" w:rsidP="00FE2C7E">
            <w:pPr>
              <w:rPr>
                <w:rFonts w:ascii="Lato" w:hAnsi="Lato"/>
                <w:b/>
                <w:bCs/>
              </w:rPr>
            </w:pPr>
            <w:r w:rsidRPr="007C28E3">
              <w:rPr>
                <w:rFonts w:ascii="Lato" w:hAnsi="Lato"/>
                <w:b/>
                <w:bCs/>
              </w:rPr>
              <w:t>Lesson 4</w:t>
            </w:r>
          </w:p>
          <w:p w14:paraId="60520E4B" w14:textId="100FCD62" w:rsidR="00FE2C7E" w:rsidRDefault="00B07E88" w:rsidP="007C28E3">
            <w:pPr>
              <w:pStyle w:val="ListParagraph"/>
              <w:numPr>
                <w:ilvl w:val="0"/>
                <w:numId w:val="15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Remind learners on the judging criteria </w:t>
            </w:r>
            <w:r>
              <w:rPr>
                <w:rFonts w:ascii="Lato" w:hAnsi="Lato"/>
              </w:rPr>
              <w:t>(idea, design, teamwork, communication, product, pitch)</w:t>
            </w:r>
            <w:r>
              <w:rPr>
                <w:rFonts w:ascii="Lato" w:hAnsi="Lato"/>
              </w:rPr>
              <w:t xml:space="preserve"> </w:t>
            </w:r>
          </w:p>
          <w:p w14:paraId="633B4B3C" w14:textId="62040E44" w:rsidR="00A71205" w:rsidRPr="00A71205" w:rsidRDefault="00A71205" w:rsidP="00A71205">
            <w:pPr>
              <w:pStyle w:val="ListParagraph"/>
              <w:numPr>
                <w:ilvl w:val="0"/>
                <w:numId w:val="15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ntroduce the concept of the ‘elevator pitch’ and ensure someone on each team is creating one for the next lesson</w:t>
            </w:r>
          </w:p>
          <w:p w14:paraId="46B3BA1D" w14:textId="7432FDB0" w:rsidR="003F23C9" w:rsidRDefault="003F23C9" w:rsidP="003F23C9">
            <w:pPr>
              <w:pStyle w:val="ListParagraph"/>
              <w:numPr>
                <w:ilvl w:val="0"/>
                <w:numId w:val="15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Encourage learners to update their designs if they change anything or update what they are doing</w:t>
            </w:r>
          </w:p>
          <w:p w14:paraId="4946E512" w14:textId="794EF05C" w:rsidR="00B07E88" w:rsidRDefault="003F23C9" w:rsidP="003F23C9">
            <w:pPr>
              <w:pStyle w:val="ListParagraph"/>
              <w:numPr>
                <w:ilvl w:val="0"/>
                <w:numId w:val="15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pend your time equally with the teams and help troubleshoot any programming issues or making problems</w:t>
            </w:r>
          </w:p>
          <w:p w14:paraId="6467F5E0" w14:textId="3A725332" w:rsidR="003F23C9" w:rsidRDefault="003F23C9" w:rsidP="003F23C9">
            <w:pPr>
              <w:pStyle w:val="ListParagraph"/>
              <w:numPr>
                <w:ilvl w:val="0"/>
                <w:numId w:val="15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Remind learners to brand their products</w:t>
            </w:r>
          </w:p>
          <w:p w14:paraId="4EEE8A77" w14:textId="6CD71BC8" w:rsidR="001E4D52" w:rsidRDefault="001E4D52" w:rsidP="003F23C9">
            <w:pPr>
              <w:pStyle w:val="ListParagraph"/>
              <w:numPr>
                <w:ilvl w:val="0"/>
                <w:numId w:val="15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Remind learners to test their products</w:t>
            </w:r>
          </w:p>
          <w:p w14:paraId="38D43952" w14:textId="77777777" w:rsidR="007C28E3" w:rsidRDefault="007C28E3" w:rsidP="00FE2C7E">
            <w:pPr>
              <w:rPr>
                <w:rFonts w:ascii="Lato" w:hAnsi="Lato"/>
              </w:rPr>
            </w:pPr>
          </w:p>
          <w:p w14:paraId="6D5EF995" w14:textId="6E61DDEC" w:rsidR="00FE2C7E" w:rsidRPr="007C28E3" w:rsidRDefault="00FE2C7E" w:rsidP="00FE2C7E">
            <w:pPr>
              <w:rPr>
                <w:rFonts w:ascii="Lato" w:hAnsi="Lato"/>
                <w:b/>
                <w:bCs/>
              </w:rPr>
            </w:pPr>
            <w:r w:rsidRPr="007C28E3">
              <w:rPr>
                <w:rFonts w:ascii="Lato" w:hAnsi="Lato"/>
                <w:b/>
                <w:bCs/>
              </w:rPr>
              <w:t>Lesson 5</w:t>
            </w:r>
          </w:p>
          <w:p w14:paraId="4EC375F0" w14:textId="67203E7F" w:rsidR="00CD2B3A" w:rsidRDefault="001C733F" w:rsidP="007C28E3">
            <w:pPr>
              <w:pStyle w:val="ListParagraph"/>
              <w:numPr>
                <w:ilvl w:val="0"/>
                <w:numId w:val="15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Give learners enough time to  complete any f</w:t>
            </w:r>
            <w:r w:rsidR="007730F1">
              <w:rPr>
                <w:rFonts w:ascii="Lato" w:hAnsi="Lato"/>
              </w:rPr>
              <w:t>inishing touches</w:t>
            </w:r>
            <w:r>
              <w:rPr>
                <w:rFonts w:ascii="Lato" w:hAnsi="Lato"/>
              </w:rPr>
              <w:t xml:space="preserve"> to the designs, </w:t>
            </w:r>
            <w:r w:rsidR="00482056">
              <w:rPr>
                <w:rFonts w:ascii="Lato" w:hAnsi="Lato"/>
              </w:rPr>
              <w:t>products</w:t>
            </w:r>
            <w:r>
              <w:rPr>
                <w:rFonts w:ascii="Lato" w:hAnsi="Lato"/>
              </w:rPr>
              <w:t xml:space="preserve"> and elevator pitches</w:t>
            </w:r>
          </w:p>
          <w:p w14:paraId="2F0C847D" w14:textId="4CC847AB" w:rsidR="000A361C" w:rsidRDefault="001C733F" w:rsidP="007C28E3">
            <w:pPr>
              <w:pStyle w:val="ListParagraph"/>
              <w:numPr>
                <w:ilvl w:val="0"/>
                <w:numId w:val="15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Get each group (PM) to present their teams e</w:t>
            </w:r>
            <w:r w:rsidR="00CD2B3A">
              <w:rPr>
                <w:rFonts w:ascii="Lato" w:hAnsi="Lato"/>
              </w:rPr>
              <w:t>levator pitch</w:t>
            </w:r>
            <w:r>
              <w:rPr>
                <w:rFonts w:ascii="Lato" w:hAnsi="Lato"/>
              </w:rPr>
              <w:t xml:space="preserve"> (~</w:t>
            </w:r>
            <w:r w:rsidR="001E4D52">
              <w:rPr>
                <w:rFonts w:ascii="Lato" w:hAnsi="Lato"/>
              </w:rPr>
              <w:t>2</w:t>
            </w:r>
            <w:r>
              <w:rPr>
                <w:rFonts w:ascii="Lato" w:hAnsi="Lato"/>
              </w:rPr>
              <w:t xml:space="preserve"> minute</w:t>
            </w:r>
            <w:r w:rsidR="001E4D52">
              <w:rPr>
                <w:rFonts w:ascii="Lato" w:hAnsi="Lato"/>
              </w:rPr>
              <w:t>s</w:t>
            </w:r>
            <w:r>
              <w:rPr>
                <w:rFonts w:ascii="Lato" w:hAnsi="Lato"/>
              </w:rPr>
              <w:t xml:space="preserve"> each)</w:t>
            </w:r>
          </w:p>
          <w:p w14:paraId="40112902" w14:textId="460DB1C4" w:rsidR="00FE2C7E" w:rsidRPr="007C28E3" w:rsidRDefault="00BD15BE" w:rsidP="007C28E3">
            <w:pPr>
              <w:pStyle w:val="ListParagraph"/>
              <w:numPr>
                <w:ilvl w:val="0"/>
                <w:numId w:val="15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Choose a winning team using the judging criteria</w:t>
            </w:r>
          </w:p>
          <w:p w14:paraId="003B1955" w14:textId="77777777" w:rsidR="00FE2C7E" w:rsidRDefault="00FE2C7E" w:rsidP="00FE2C7E">
            <w:pPr>
              <w:rPr>
                <w:rFonts w:ascii="Lato" w:hAnsi="Lato"/>
              </w:rPr>
            </w:pPr>
          </w:p>
          <w:p w14:paraId="28B63950" w14:textId="0EE19C6F" w:rsidR="00FE2C7E" w:rsidRPr="00FE2C7E" w:rsidRDefault="00FE2C7E" w:rsidP="00FE2C7E">
            <w:pPr>
              <w:rPr>
                <w:rFonts w:ascii="Lato" w:hAnsi="Lato"/>
              </w:rPr>
            </w:pPr>
          </w:p>
        </w:tc>
      </w:tr>
      <w:tr w:rsidR="000162B6" w:rsidRPr="005C768D" w14:paraId="24B9CFD5" w14:textId="77777777" w:rsidTr="0094356F">
        <w:trPr>
          <w:trHeight w:val="143"/>
        </w:trPr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85D7763" w14:textId="77777777" w:rsidR="000162B6" w:rsidRPr="005C768D" w:rsidRDefault="000162B6" w:rsidP="0094356F">
            <w:pPr>
              <w:rPr>
                <w:rFonts w:ascii="Lato" w:hAnsi="Lato"/>
              </w:rPr>
            </w:pPr>
            <w:r w:rsidRPr="005C768D"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lastRenderedPageBreak/>
              <w:t>Making</w:t>
            </w:r>
          </w:p>
        </w:tc>
      </w:tr>
      <w:tr w:rsidR="000162B6" w:rsidRPr="005C768D" w14:paraId="2827060A" w14:textId="77777777" w:rsidTr="0094356F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695C07FC" w14:textId="77777777" w:rsidR="000162B6" w:rsidRDefault="00482056" w:rsidP="00CB2591">
            <w:pPr>
              <w:pStyle w:val="ListParagraph"/>
              <w:numPr>
                <w:ilvl w:val="0"/>
                <w:numId w:val="14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This project will involve several lessons of making and so suitable quantities of making materials should be provided</w:t>
            </w:r>
          </w:p>
          <w:p w14:paraId="1B54326B" w14:textId="77777777" w:rsidR="00482056" w:rsidRDefault="00482056" w:rsidP="00CB2591">
            <w:pPr>
              <w:pStyle w:val="ListParagraph"/>
              <w:numPr>
                <w:ilvl w:val="0"/>
                <w:numId w:val="14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llow students to be creative </w:t>
            </w:r>
            <w:r w:rsidR="00C65137">
              <w:rPr>
                <w:rFonts w:ascii="Lato" w:hAnsi="Lato"/>
              </w:rPr>
              <w:t>with their designs and encourage innovation</w:t>
            </w:r>
          </w:p>
          <w:p w14:paraId="59B8F8A0" w14:textId="52D8CA00" w:rsidR="00D06947" w:rsidRPr="00CB2591" w:rsidRDefault="00D06947" w:rsidP="00CB2591">
            <w:pPr>
              <w:pStyle w:val="ListParagraph"/>
              <w:numPr>
                <w:ilvl w:val="0"/>
                <w:numId w:val="14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Encourage resilience and iterative development of the products</w:t>
            </w:r>
          </w:p>
        </w:tc>
      </w:tr>
    </w:tbl>
    <w:p w14:paraId="1300AEBE" w14:textId="2A04BF43" w:rsidR="00923F20" w:rsidRPr="005C768D" w:rsidRDefault="00923F20" w:rsidP="000E633D">
      <w:pPr>
        <w:rPr>
          <w:rFonts w:ascii="Lato" w:hAnsi="Lato"/>
        </w:rPr>
      </w:pPr>
    </w:p>
    <w:sectPr w:rsidR="00923F20" w:rsidRPr="005C768D" w:rsidSect="006B36F6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2C1080" w14:textId="77777777" w:rsidR="00B84BFB" w:rsidRDefault="00B84BFB" w:rsidP="006B36F6">
      <w:pPr>
        <w:spacing w:after="0" w:line="240" w:lineRule="auto"/>
      </w:pPr>
      <w:r>
        <w:separator/>
      </w:r>
    </w:p>
  </w:endnote>
  <w:endnote w:type="continuationSeparator" w:id="0">
    <w:p w14:paraId="029E0999" w14:textId="77777777" w:rsidR="00B84BFB" w:rsidRDefault="00B84BFB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323D589C" w:rsidR="0094356F" w:rsidRDefault="0094356F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404E94F1" w14:textId="5E06A441" w:rsidR="0094356F" w:rsidRPr="006B36F6" w:rsidRDefault="0094356F" w:rsidP="006B36F6">
    <w:pPr>
      <w:pStyle w:val="Footer"/>
      <w:rPr>
        <w:noProof/>
      </w:rPr>
    </w:pPr>
    <w:r>
      <w:rPr>
        <w:color w:val="0070C0"/>
      </w:rPr>
      <w:t>Arm School</w:t>
    </w:r>
    <w:r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AA6203" w14:textId="77777777" w:rsidR="00B84BFB" w:rsidRDefault="00B84BFB" w:rsidP="006B36F6">
      <w:pPr>
        <w:spacing w:after="0" w:line="240" w:lineRule="auto"/>
      </w:pPr>
      <w:r>
        <w:separator/>
      </w:r>
    </w:p>
  </w:footnote>
  <w:footnote w:type="continuationSeparator" w:id="0">
    <w:p w14:paraId="05E7473C" w14:textId="77777777" w:rsidR="00B84BFB" w:rsidRDefault="00B84BFB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96DBA" w14:textId="3650ADA3" w:rsidR="0094356F" w:rsidRDefault="0094356F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563B3D"/>
    <w:multiLevelType w:val="hybridMultilevel"/>
    <w:tmpl w:val="A6A698D8"/>
    <w:lvl w:ilvl="0" w:tplc="089828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lang w:val="en-GB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366E81"/>
    <w:multiLevelType w:val="hybridMultilevel"/>
    <w:tmpl w:val="4C3E61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D8385E"/>
    <w:multiLevelType w:val="hybridMultilevel"/>
    <w:tmpl w:val="58ECC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086E6A"/>
    <w:multiLevelType w:val="hybridMultilevel"/>
    <w:tmpl w:val="4E08FB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747DFD"/>
    <w:multiLevelType w:val="hybridMultilevel"/>
    <w:tmpl w:val="4D6A4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C5043F"/>
    <w:multiLevelType w:val="hybridMultilevel"/>
    <w:tmpl w:val="FC1447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9E0180"/>
    <w:multiLevelType w:val="hybridMultilevel"/>
    <w:tmpl w:val="7DD032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D7149C"/>
    <w:multiLevelType w:val="hybridMultilevel"/>
    <w:tmpl w:val="DF5E9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A8106F"/>
    <w:multiLevelType w:val="hybridMultilevel"/>
    <w:tmpl w:val="BF967B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4"/>
  </w:num>
  <w:num w:numId="3">
    <w:abstractNumId w:val="4"/>
  </w:num>
  <w:num w:numId="4">
    <w:abstractNumId w:val="6"/>
  </w:num>
  <w:num w:numId="5">
    <w:abstractNumId w:val="5"/>
  </w:num>
  <w:num w:numId="6">
    <w:abstractNumId w:val="7"/>
  </w:num>
  <w:num w:numId="7">
    <w:abstractNumId w:val="8"/>
  </w:num>
  <w:num w:numId="8">
    <w:abstractNumId w:val="0"/>
  </w:num>
  <w:num w:numId="9">
    <w:abstractNumId w:val="9"/>
  </w:num>
  <w:num w:numId="10">
    <w:abstractNumId w:val="11"/>
  </w:num>
  <w:num w:numId="11">
    <w:abstractNumId w:val="10"/>
  </w:num>
  <w:num w:numId="12">
    <w:abstractNumId w:val="12"/>
  </w:num>
  <w:num w:numId="13">
    <w:abstractNumId w:val="2"/>
  </w:num>
  <w:num w:numId="14">
    <w:abstractNumId w:val="3"/>
  </w:num>
  <w:num w:numId="15">
    <w:abstractNumId w:val="15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NLU0MjM2NTczMDNS0lEKTi0uzszPAykwqgUADlRoDiwAAAA="/>
  </w:docVars>
  <w:rsids>
    <w:rsidRoot w:val="00D0274F"/>
    <w:rsid w:val="000041A8"/>
    <w:rsid w:val="00010B91"/>
    <w:rsid w:val="00012F5D"/>
    <w:rsid w:val="000162B6"/>
    <w:rsid w:val="000253A9"/>
    <w:rsid w:val="0003279D"/>
    <w:rsid w:val="000366D1"/>
    <w:rsid w:val="000645C2"/>
    <w:rsid w:val="000751A3"/>
    <w:rsid w:val="0008457D"/>
    <w:rsid w:val="0009096E"/>
    <w:rsid w:val="0009785C"/>
    <w:rsid w:val="000A361C"/>
    <w:rsid w:val="000B509A"/>
    <w:rsid w:val="000B6FAD"/>
    <w:rsid w:val="000C7DBB"/>
    <w:rsid w:val="000E3444"/>
    <w:rsid w:val="000E633D"/>
    <w:rsid w:val="00125AB4"/>
    <w:rsid w:val="001556DE"/>
    <w:rsid w:val="00170ED8"/>
    <w:rsid w:val="001A3468"/>
    <w:rsid w:val="001C733F"/>
    <w:rsid w:val="001D02B0"/>
    <w:rsid w:val="001D3E62"/>
    <w:rsid w:val="001E20A8"/>
    <w:rsid w:val="001E4D52"/>
    <w:rsid w:val="00223252"/>
    <w:rsid w:val="0024092A"/>
    <w:rsid w:val="00241936"/>
    <w:rsid w:val="00252EC0"/>
    <w:rsid w:val="00260D00"/>
    <w:rsid w:val="00297162"/>
    <w:rsid w:val="002A28C7"/>
    <w:rsid w:val="002B25F3"/>
    <w:rsid w:val="002C21F9"/>
    <w:rsid w:val="002C3801"/>
    <w:rsid w:val="002C77FD"/>
    <w:rsid w:val="002E70C3"/>
    <w:rsid w:val="002F6237"/>
    <w:rsid w:val="002F79FF"/>
    <w:rsid w:val="00303314"/>
    <w:rsid w:val="0031107B"/>
    <w:rsid w:val="003159D6"/>
    <w:rsid w:val="003268D4"/>
    <w:rsid w:val="00340469"/>
    <w:rsid w:val="00393C71"/>
    <w:rsid w:val="00397CB7"/>
    <w:rsid w:val="003A34EA"/>
    <w:rsid w:val="003F23C9"/>
    <w:rsid w:val="00415A14"/>
    <w:rsid w:val="00434150"/>
    <w:rsid w:val="00453974"/>
    <w:rsid w:val="004619E2"/>
    <w:rsid w:val="004630E1"/>
    <w:rsid w:val="00463B37"/>
    <w:rsid w:val="004707BA"/>
    <w:rsid w:val="00482056"/>
    <w:rsid w:val="004962C5"/>
    <w:rsid w:val="004A3627"/>
    <w:rsid w:val="004A3B24"/>
    <w:rsid w:val="004B00D4"/>
    <w:rsid w:val="004C7CCB"/>
    <w:rsid w:val="004D4B99"/>
    <w:rsid w:val="00500BAE"/>
    <w:rsid w:val="0050517C"/>
    <w:rsid w:val="00530C26"/>
    <w:rsid w:val="005535F1"/>
    <w:rsid w:val="00573778"/>
    <w:rsid w:val="0058225E"/>
    <w:rsid w:val="0059339C"/>
    <w:rsid w:val="00596B27"/>
    <w:rsid w:val="005A0CF4"/>
    <w:rsid w:val="005C21A1"/>
    <w:rsid w:val="005C5190"/>
    <w:rsid w:val="005C5B0C"/>
    <w:rsid w:val="005C768D"/>
    <w:rsid w:val="005E7112"/>
    <w:rsid w:val="005F0773"/>
    <w:rsid w:val="005F5105"/>
    <w:rsid w:val="0060287C"/>
    <w:rsid w:val="00626499"/>
    <w:rsid w:val="0062784D"/>
    <w:rsid w:val="006335C2"/>
    <w:rsid w:val="00654473"/>
    <w:rsid w:val="00655F9A"/>
    <w:rsid w:val="00667608"/>
    <w:rsid w:val="00670170"/>
    <w:rsid w:val="00675059"/>
    <w:rsid w:val="00680D1C"/>
    <w:rsid w:val="00691243"/>
    <w:rsid w:val="006B36F6"/>
    <w:rsid w:val="007067DB"/>
    <w:rsid w:val="007074F6"/>
    <w:rsid w:val="007267DC"/>
    <w:rsid w:val="0074008B"/>
    <w:rsid w:val="00752909"/>
    <w:rsid w:val="0076387A"/>
    <w:rsid w:val="007730F1"/>
    <w:rsid w:val="00780D09"/>
    <w:rsid w:val="007A5B66"/>
    <w:rsid w:val="007B6233"/>
    <w:rsid w:val="007C28E3"/>
    <w:rsid w:val="007E01BA"/>
    <w:rsid w:val="00806C23"/>
    <w:rsid w:val="00811B0A"/>
    <w:rsid w:val="0081454D"/>
    <w:rsid w:val="0081564F"/>
    <w:rsid w:val="00821821"/>
    <w:rsid w:val="00822C59"/>
    <w:rsid w:val="0082681A"/>
    <w:rsid w:val="008437B2"/>
    <w:rsid w:val="00845548"/>
    <w:rsid w:val="0088603D"/>
    <w:rsid w:val="008927E9"/>
    <w:rsid w:val="00895D0A"/>
    <w:rsid w:val="00896CF7"/>
    <w:rsid w:val="008A1EDD"/>
    <w:rsid w:val="008B0E47"/>
    <w:rsid w:val="008C6925"/>
    <w:rsid w:val="008C6D76"/>
    <w:rsid w:val="008D6549"/>
    <w:rsid w:val="008F13CC"/>
    <w:rsid w:val="0090526F"/>
    <w:rsid w:val="009142F7"/>
    <w:rsid w:val="00914AAF"/>
    <w:rsid w:val="00916193"/>
    <w:rsid w:val="00923F20"/>
    <w:rsid w:val="00927754"/>
    <w:rsid w:val="009372E1"/>
    <w:rsid w:val="0094356F"/>
    <w:rsid w:val="00953671"/>
    <w:rsid w:val="00962721"/>
    <w:rsid w:val="009713F8"/>
    <w:rsid w:val="00975ED5"/>
    <w:rsid w:val="009805B7"/>
    <w:rsid w:val="00995DE1"/>
    <w:rsid w:val="009B4A72"/>
    <w:rsid w:val="009C5BB8"/>
    <w:rsid w:val="009D0339"/>
    <w:rsid w:val="009D3297"/>
    <w:rsid w:val="009E2854"/>
    <w:rsid w:val="009E5622"/>
    <w:rsid w:val="009F1E4A"/>
    <w:rsid w:val="009F3E27"/>
    <w:rsid w:val="00A165AB"/>
    <w:rsid w:val="00A34321"/>
    <w:rsid w:val="00A351FC"/>
    <w:rsid w:val="00A42B06"/>
    <w:rsid w:val="00A510A5"/>
    <w:rsid w:val="00A5681F"/>
    <w:rsid w:val="00A71205"/>
    <w:rsid w:val="00A75B10"/>
    <w:rsid w:val="00A809AC"/>
    <w:rsid w:val="00AC7618"/>
    <w:rsid w:val="00B04E36"/>
    <w:rsid w:val="00B07D78"/>
    <w:rsid w:val="00B07E88"/>
    <w:rsid w:val="00B11B73"/>
    <w:rsid w:val="00B21573"/>
    <w:rsid w:val="00B3050F"/>
    <w:rsid w:val="00B421B1"/>
    <w:rsid w:val="00B5373E"/>
    <w:rsid w:val="00B84BFB"/>
    <w:rsid w:val="00B9479E"/>
    <w:rsid w:val="00B956C7"/>
    <w:rsid w:val="00BB6DEE"/>
    <w:rsid w:val="00BD15BE"/>
    <w:rsid w:val="00BD48CD"/>
    <w:rsid w:val="00BD6423"/>
    <w:rsid w:val="00BE23C5"/>
    <w:rsid w:val="00C1345F"/>
    <w:rsid w:val="00C22732"/>
    <w:rsid w:val="00C35F57"/>
    <w:rsid w:val="00C65137"/>
    <w:rsid w:val="00C73575"/>
    <w:rsid w:val="00C7544E"/>
    <w:rsid w:val="00CA6407"/>
    <w:rsid w:val="00CB2591"/>
    <w:rsid w:val="00CD2B3A"/>
    <w:rsid w:val="00CE30E5"/>
    <w:rsid w:val="00D0274F"/>
    <w:rsid w:val="00D06947"/>
    <w:rsid w:val="00D378CA"/>
    <w:rsid w:val="00D75AE3"/>
    <w:rsid w:val="00D842D5"/>
    <w:rsid w:val="00D84E55"/>
    <w:rsid w:val="00DC79DF"/>
    <w:rsid w:val="00E14232"/>
    <w:rsid w:val="00E304E8"/>
    <w:rsid w:val="00E61D36"/>
    <w:rsid w:val="00E82A43"/>
    <w:rsid w:val="00E82E64"/>
    <w:rsid w:val="00E83A19"/>
    <w:rsid w:val="00E859EF"/>
    <w:rsid w:val="00EB08DF"/>
    <w:rsid w:val="00ED35AF"/>
    <w:rsid w:val="00ED3A06"/>
    <w:rsid w:val="00F1388C"/>
    <w:rsid w:val="00F40AF7"/>
    <w:rsid w:val="00F41341"/>
    <w:rsid w:val="00F62315"/>
    <w:rsid w:val="00F709DE"/>
    <w:rsid w:val="00F71B34"/>
    <w:rsid w:val="00FA1573"/>
    <w:rsid w:val="00FC5F5E"/>
    <w:rsid w:val="00FE2132"/>
    <w:rsid w:val="00FE2C7E"/>
    <w:rsid w:val="00FF5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4356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56F"/>
    <w:rPr>
      <w:rFonts w:ascii="Segoe UI" w:eastAsiaTheme="minorHAnsi" w:hAnsi="Segoe UI" w:cs="Segoe UI"/>
      <w:sz w:val="18"/>
      <w:szCs w:val="18"/>
      <w:lang w:val="en-GB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65</TotalTime>
  <Pages>2</Pages>
  <Words>777</Words>
  <Characters>442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Robert Leeman</cp:lastModifiedBy>
  <cp:revision>117</cp:revision>
  <dcterms:created xsi:type="dcterms:W3CDTF">2019-01-13T09:24:00Z</dcterms:created>
  <dcterms:modified xsi:type="dcterms:W3CDTF">2019-07-30T11:52:00Z</dcterms:modified>
</cp:coreProperties>
</file>